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893880A" w14:textId="5F27757B" w:rsidR="00CB46E9" w:rsidRDefault="00CB46E9" w:rsidP="00783A6E">
      <w:pPr>
        <w:pStyle w:val="Heading1"/>
        <w:jc w:val="center"/>
      </w:pPr>
      <w:bookmarkStart w:id="0" w:name="_GoBack"/>
      <w:bookmarkEnd w:id="0"/>
      <w:r>
        <w:t xml:space="preserve">Slide Presentation Guidelines for Presenting </w:t>
      </w:r>
      <w:r w:rsidR="003C34C7">
        <w:t xml:space="preserve">Research </w:t>
      </w:r>
      <w:r w:rsidR="005C1672">
        <w:t>Papers at 15</w:t>
      </w:r>
      <w:r w:rsidR="005C1672" w:rsidRPr="005C1672">
        <w:rPr>
          <w:vertAlign w:val="superscript"/>
        </w:rPr>
        <w:t>th</w:t>
      </w:r>
      <w:r w:rsidR="005C1672">
        <w:t xml:space="preserve"> South Asian Management Forum, Sukkur IBA University, Sukkur, Pakistan.</w:t>
      </w:r>
    </w:p>
    <w:p w14:paraId="5ED6C90A" w14:textId="77777777" w:rsidR="00CB46E9" w:rsidRDefault="00CB46E9" w:rsidP="00783A6E">
      <w:pPr>
        <w:autoSpaceDE w:val="0"/>
        <w:autoSpaceDN w:val="0"/>
        <w:adjustRightInd w:val="0"/>
        <w:spacing w:line="240" w:lineRule="atLeast"/>
        <w:jc w:val="both"/>
        <w:rPr>
          <w:color w:val="000000"/>
        </w:rPr>
      </w:pPr>
    </w:p>
    <w:p w14:paraId="70EB6390" w14:textId="77777777" w:rsidR="00D402FA" w:rsidRDefault="00D402FA" w:rsidP="00783A6E">
      <w:pPr>
        <w:autoSpaceDE w:val="0"/>
        <w:autoSpaceDN w:val="0"/>
        <w:adjustRightInd w:val="0"/>
        <w:spacing w:line="240" w:lineRule="atLeast"/>
        <w:jc w:val="both"/>
        <w:rPr>
          <w:color w:val="000000"/>
        </w:rPr>
      </w:pPr>
    </w:p>
    <w:p w14:paraId="115790D7" w14:textId="77777777" w:rsidR="00CB46E9" w:rsidRDefault="00CB46E9" w:rsidP="00783A6E">
      <w:pPr>
        <w:autoSpaceDE w:val="0"/>
        <w:autoSpaceDN w:val="0"/>
        <w:adjustRightInd w:val="0"/>
        <w:spacing w:line="240" w:lineRule="atLeast"/>
        <w:jc w:val="both"/>
        <w:rPr>
          <w:color w:val="000000"/>
        </w:rPr>
      </w:pPr>
      <w:r>
        <w:rPr>
          <w:color w:val="000000"/>
        </w:rPr>
        <w:t xml:space="preserve">Slide 1: Title, Researcher Name, Address </w:t>
      </w:r>
    </w:p>
    <w:p w14:paraId="675C2F97" w14:textId="77777777" w:rsidR="00D402FA" w:rsidRDefault="00D402FA" w:rsidP="00783A6E">
      <w:pPr>
        <w:autoSpaceDE w:val="0"/>
        <w:autoSpaceDN w:val="0"/>
        <w:adjustRightInd w:val="0"/>
        <w:spacing w:line="240" w:lineRule="atLeast"/>
        <w:jc w:val="both"/>
        <w:rPr>
          <w:color w:val="000000"/>
        </w:rPr>
      </w:pPr>
    </w:p>
    <w:p w14:paraId="569AA97E" w14:textId="77777777" w:rsidR="00CB46E9" w:rsidRDefault="00CB46E9" w:rsidP="00783A6E">
      <w:pPr>
        <w:autoSpaceDE w:val="0"/>
        <w:autoSpaceDN w:val="0"/>
        <w:adjustRightInd w:val="0"/>
        <w:spacing w:line="240" w:lineRule="atLeast"/>
        <w:jc w:val="both"/>
        <w:rPr>
          <w:color w:val="000000"/>
        </w:rPr>
      </w:pPr>
      <w:r>
        <w:rPr>
          <w:color w:val="000000"/>
        </w:rPr>
        <w:t>Slide 2: B</w:t>
      </w:r>
      <w:r w:rsidR="00D82A3C">
        <w:rPr>
          <w:color w:val="000000"/>
        </w:rPr>
        <w:t xml:space="preserve">ackground </w:t>
      </w:r>
      <w:r w:rsidR="00913C26">
        <w:rPr>
          <w:color w:val="000000"/>
        </w:rPr>
        <w:t>or Problem Identification</w:t>
      </w:r>
    </w:p>
    <w:p w14:paraId="0665275C" w14:textId="77777777" w:rsidR="00D402FA" w:rsidRDefault="00D402FA" w:rsidP="00783A6E">
      <w:pPr>
        <w:autoSpaceDE w:val="0"/>
        <w:autoSpaceDN w:val="0"/>
        <w:adjustRightInd w:val="0"/>
        <w:spacing w:line="240" w:lineRule="atLeast"/>
        <w:jc w:val="both"/>
        <w:rPr>
          <w:color w:val="000000"/>
        </w:rPr>
      </w:pPr>
    </w:p>
    <w:p w14:paraId="71A3AD11" w14:textId="77777777" w:rsidR="00CB46E9" w:rsidRDefault="00913C26" w:rsidP="00783A6E">
      <w:pPr>
        <w:autoSpaceDE w:val="0"/>
        <w:autoSpaceDN w:val="0"/>
        <w:adjustRightInd w:val="0"/>
        <w:spacing w:line="240" w:lineRule="atLeast"/>
        <w:jc w:val="both"/>
        <w:rPr>
          <w:color w:val="000000"/>
        </w:rPr>
      </w:pPr>
      <w:r>
        <w:rPr>
          <w:color w:val="000000"/>
        </w:rPr>
        <w:t>Slide 3: Objectives/</w:t>
      </w:r>
      <w:r w:rsidR="00CB46E9">
        <w:rPr>
          <w:color w:val="000000"/>
        </w:rPr>
        <w:t>Research questions</w:t>
      </w:r>
    </w:p>
    <w:p w14:paraId="2F334B4E" w14:textId="77777777" w:rsidR="00D402FA" w:rsidRDefault="00D402FA" w:rsidP="00783A6E">
      <w:pPr>
        <w:autoSpaceDE w:val="0"/>
        <w:autoSpaceDN w:val="0"/>
        <w:adjustRightInd w:val="0"/>
        <w:spacing w:line="240" w:lineRule="atLeast"/>
        <w:jc w:val="both"/>
        <w:rPr>
          <w:color w:val="000000"/>
        </w:rPr>
      </w:pPr>
    </w:p>
    <w:p w14:paraId="5DDCB8FD" w14:textId="1E320105" w:rsidR="00CB46E9" w:rsidRDefault="00CB46E9" w:rsidP="00783A6E">
      <w:pPr>
        <w:autoSpaceDE w:val="0"/>
        <w:autoSpaceDN w:val="0"/>
        <w:adjustRightInd w:val="0"/>
        <w:spacing w:line="240" w:lineRule="atLeast"/>
        <w:jc w:val="both"/>
        <w:rPr>
          <w:color w:val="000000"/>
        </w:rPr>
      </w:pPr>
      <w:r>
        <w:rPr>
          <w:color w:val="000000"/>
        </w:rPr>
        <w:t>Slide 4:  Key policy target</w:t>
      </w:r>
      <w:r w:rsidR="005C1672">
        <w:rPr>
          <w:color w:val="000000"/>
        </w:rPr>
        <w:t>,</w:t>
      </w:r>
      <w:r w:rsidR="00AF6A96">
        <w:rPr>
          <w:color w:val="000000"/>
        </w:rPr>
        <w:t xml:space="preserve"> i.e.</w:t>
      </w:r>
      <w:r w:rsidR="005C1672">
        <w:rPr>
          <w:color w:val="000000"/>
        </w:rPr>
        <w:t>,</w:t>
      </w:r>
      <w:r w:rsidR="00AF6A96">
        <w:rPr>
          <w:color w:val="000000"/>
        </w:rPr>
        <w:t xml:space="preserve"> </w:t>
      </w:r>
      <w:r w:rsidR="005C1672" w:rsidRPr="005C1672">
        <w:rPr>
          <w:color w:val="000000"/>
        </w:rPr>
        <w:t>identify which specific entity or which new law or policy discussion, that is on-going will be targeted by your research and why. If the research is not policy</w:t>
      </w:r>
      <w:r w:rsidR="002B69E7">
        <w:rPr>
          <w:color w:val="000000"/>
        </w:rPr>
        <w:t>-</w:t>
      </w:r>
      <w:r w:rsidR="005C1672" w:rsidRPr="005C1672">
        <w:rPr>
          <w:color w:val="000000"/>
        </w:rPr>
        <w:t>focused and discusses instead an intellectual problem, then you can drop this slide</w:t>
      </w:r>
      <w:r w:rsidR="00913C26" w:rsidRPr="00913C26">
        <w:rPr>
          <w:i/>
          <w:color w:val="000000"/>
        </w:rPr>
        <w:t>.</w:t>
      </w:r>
    </w:p>
    <w:p w14:paraId="77B1B0F3" w14:textId="77777777" w:rsidR="00D402FA" w:rsidRDefault="00D402FA" w:rsidP="00783A6E">
      <w:pPr>
        <w:autoSpaceDE w:val="0"/>
        <w:autoSpaceDN w:val="0"/>
        <w:adjustRightInd w:val="0"/>
        <w:spacing w:line="240" w:lineRule="atLeast"/>
        <w:jc w:val="both"/>
        <w:rPr>
          <w:color w:val="000000"/>
        </w:rPr>
      </w:pPr>
    </w:p>
    <w:p w14:paraId="76DE61D2" w14:textId="4E658F66" w:rsidR="005C1672" w:rsidRPr="005C1672" w:rsidRDefault="00CB46E9" w:rsidP="00783A6E">
      <w:pPr>
        <w:autoSpaceDE w:val="0"/>
        <w:autoSpaceDN w:val="0"/>
        <w:adjustRightInd w:val="0"/>
        <w:spacing w:line="240" w:lineRule="atLeast"/>
        <w:jc w:val="both"/>
        <w:rPr>
          <w:color w:val="000000"/>
        </w:rPr>
      </w:pPr>
      <w:r>
        <w:rPr>
          <w:color w:val="000000"/>
        </w:rPr>
        <w:t xml:space="preserve">Slide 5:  </w:t>
      </w:r>
      <w:r w:rsidR="00D82A3C">
        <w:rPr>
          <w:color w:val="000000"/>
        </w:rPr>
        <w:t>Li</w:t>
      </w:r>
      <w:r w:rsidR="00AF6A96">
        <w:rPr>
          <w:color w:val="000000"/>
        </w:rPr>
        <w:t xml:space="preserve">terature </w:t>
      </w:r>
      <w:r w:rsidR="005C1672" w:rsidRPr="005C1672">
        <w:rPr>
          <w:color w:val="000000"/>
        </w:rPr>
        <w:t xml:space="preserve">(should be based on methodological issues and should look at the larger international literature rather than studies that are based on your country or study area) – </w:t>
      </w:r>
      <w:r w:rsidR="005C1672" w:rsidRPr="005C1672">
        <w:rPr>
          <w:i/>
          <w:iCs/>
          <w:color w:val="000000"/>
        </w:rPr>
        <w:t>discuss at least 3 relevant papers and identify how your study will build on these papers.</w:t>
      </w:r>
      <w:r w:rsidR="005C1672" w:rsidRPr="005C1672">
        <w:rPr>
          <w:color w:val="000000"/>
        </w:rPr>
        <w:t xml:space="preserve"> </w:t>
      </w:r>
      <w:r w:rsidR="005C1672" w:rsidRPr="005C1672">
        <w:rPr>
          <w:i/>
          <w:iCs/>
          <w:color w:val="000000"/>
        </w:rPr>
        <w:t>These papers should be from peer</w:t>
      </w:r>
      <w:r w:rsidR="002B69E7">
        <w:rPr>
          <w:i/>
          <w:iCs/>
          <w:color w:val="000000"/>
        </w:rPr>
        <w:t>-</w:t>
      </w:r>
      <w:r w:rsidR="005C1672" w:rsidRPr="005C1672">
        <w:rPr>
          <w:i/>
          <w:iCs/>
          <w:color w:val="000000"/>
        </w:rPr>
        <w:t>reviewed international journals. </w:t>
      </w:r>
    </w:p>
    <w:p w14:paraId="4C5BA5C2" w14:textId="77777777" w:rsidR="00CB46E9" w:rsidRPr="0027111B" w:rsidRDefault="0027111B" w:rsidP="00783A6E">
      <w:pPr>
        <w:autoSpaceDE w:val="0"/>
        <w:autoSpaceDN w:val="0"/>
        <w:adjustRightInd w:val="0"/>
        <w:spacing w:line="240" w:lineRule="atLeast"/>
        <w:jc w:val="both"/>
        <w:rPr>
          <w:i/>
          <w:color w:val="000000"/>
        </w:rPr>
      </w:pPr>
      <w:r w:rsidRPr="0027111B">
        <w:rPr>
          <w:i/>
          <w:color w:val="000000"/>
        </w:rPr>
        <w:t xml:space="preserve">. </w:t>
      </w:r>
    </w:p>
    <w:p w14:paraId="72F2CFAD" w14:textId="77777777" w:rsidR="00D402FA" w:rsidRDefault="00D402FA" w:rsidP="00783A6E">
      <w:pPr>
        <w:autoSpaceDE w:val="0"/>
        <w:autoSpaceDN w:val="0"/>
        <w:adjustRightInd w:val="0"/>
        <w:spacing w:line="240" w:lineRule="atLeast"/>
        <w:jc w:val="both"/>
        <w:rPr>
          <w:color w:val="000000"/>
        </w:rPr>
      </w:pPr>
    </w:p>
    <w:p w14:paraId="681615A2" w14:textId="77777777" w:rsidR="00CB46E9" w:rsidRDefault="00E665D1" w:rsidP="00783A6E">
      <w:pPr>
        <w:autoSpaceDE w:val="0"/>
        <w:autoSpaceDN w:val="0"/>
        <w:adjustRightInd w:val="0"/>
        <w:spacing w:line="240" w:lineRule="atLeast"/>
        <w:jc w:val="both"/>
        <w:rPr>
          <w:color w:val="000000"/>
        </w:rPr>
      </w:pPr>
      <w:r>
        <w:rPr>
          <w:color w:val="000000"/>
        </w:rPr>
        <w:t>Slides 6/7</w:t>
      </w:r>
      <w:r w:rsidR="00CB46E9">
        <w:rPr>
          <w:color w:val="000000"/>
        </w:rPr>
        <w:t xml:space="preserve">:  </w:t>
      </w:r>
      <w:r>
        <w:rPr>
          <w:color w:val="000000"/>
        </w:rPr>
        <w:t>Theory/</w:t>
      </w:r>
      <w:r w:rsidR="00800611">
        <w:rPr>
          <w:color w:val="000000"/>
        </w:rPr>
        <w:t xml:space="preserve"> Analytical Framework </w:t>
      </w:r>
      <w:r w:rsidR="00BB3B91">
        <w:rPr>
          <w:color w:val="000000"/>
        </w:rPr>
        <w:t>of your study</w:t>
      </w:r>
      <w:r w:rsidR="0027111B">
        <w:rPr>
          <w:color w:val="000000"/>
        </w:rPr>
        <w:t xml:space="preserve"> </w:t>
      </w:r>
    </w:p>
    <w:p w14:paraId="3248D65F" w14:textId="77777777" w:rsidR="00D82A3C" w:rsidRDefault="00D82A3C" w:rsidP="00783A6E">
      <w:pPr>
        <w:autoSpaceDE w:val="0"/>
        <w:autoSpaceDN w:val="0"/>
        <w:adjustRightInd w:val="0"/>
        <w:spacing w:line="240" w:lineRule="atLeast"/>
        <w:jc w:val="both"/>
        <w:rPr>
          <w:color w:val="000000"/>
        </w:rPr>
      </w:pPr>
    </w:p>
    <w:p w14:paraId="2F54D148" w14:textId="293B19CB" w:rsidR="00CB46E9" w:rsidRDefault="00D402FA" w:rsidP="00783A6E">
      <w:pPr>
        <w:autoSpaceDE w:val="0"/>
        <w:autoSpaceDN w:val="0"/>
        <w:adjustRightInd w:val="0"/>
        <w:spacing w:line="240" w:lineRule="atLeast"/>
        <w:jc w:val="both"/>
        <w:rPr>
          <w:color w:val="000000"/>
        </w:rPr>
      </w:pPr>
      <w:r>
        <w:rPr>
          <w:color w:val="000000"/>
        </w:rPr>
        <w:t xml:space="preserve">Slide </w:t>
      </w:r>
      <w:r w:rsidR="00E665D1">
        <w:rPr>
          <w:color w:val="000000"/>
        </w:rPr>
        <w:t>8</w:t>
      </w:r>
      <w:r>
        <w:rPr>
          <w:color w:val="000000"/>
        </w:rPr>
        <w:t xml:space="preserve">:  </w:t>
      </w:r>
      <w:r w:rsidR="00D82A3C">
        <w:rPr>
          <w:color w:val="000000"/>
        </w:rPr>
        <w:t>Study area</w:t>
      </w:r>
      <w:r w:rsidR="003C34C7">
        <w:rPr>
          <w:color w:val="000000"/>
        </w:rPr>
        <w:t xml:space="preserve"> and data collection issues (if part of </w:t>
      </w:r>
      <w:r w:rsidR="002B69E7">
        <w:rPr>
          <w:color w:val="000000"/>
        </w:rPr>
        <w:t xml:space="preserve">the </w:t>
      </w:r>
      <w:r w:rsidR="003C34C7">
        <w:rPr>
          <w:color w:val="000000"/>
        </w:rPr>
        <w:t>study)</w:t>
      </w:r>
    </w:p>
    <w:p w14:paraId="63ED77AB" w14:textId="77777777" w:rsidR="00D402FA" w:rsidRDefault="00D402FA" w:rsidP="00783A6E">
      <w:pPr>
        <w:autoSpaceDE w:val="0"/>
        <w:autoSpaceDN w:val="0"/>
        <w:adjustRightInd w:val="0"/>
        <w:spacing w:line="240" w:lineRule="atLeast"/>
        <w:jc w:val="both"/>
        <w:rPr>
          <w:color w:val="000000"/>
        </w:rPr>
      </w:pPr>
    </w:p>
    <w:p w14:paraId="2814C406" w14:textId="77777777" w:rsidR="00CB46E9" w:rsidRDefault="00E665D1" w:rsidP="00783A6E">
      <w:pPr>
        <w:autoSpaceDE w:val="0"/>
        <w:autoSpaceDN w:val="0"/>
        <w:adjustRightInd w:val="0"/>
        <w:spacing w:line="240" w:lineRule="atLeast"/>
        <w:jc w:val="both"/>
        <w:rPr>
          <w:color w:val="000000"/>
        </w:rPr>
      </w:pPr>
      <w:r>
        <w:rPr>
          <w:color w:val="000000"/>
        </w:rPr>
        <w:t>Slide 9</w:t>
      </w:r>
      <w:r w:rsidR="00CB46E9">
        <w:rPr>
          <w:color w:val="000000"/>
        </w:rPr>
        <w:t xml:space="preserve">:  </w:t>
      </w:r>
      <w:r w:rsidR="00800611">
        <w:rPr>
          <w:color w:val="000000"/>
        </w:rPr>
        <w:t xml:space="preserve">Proposed </w:t>
      </w:r>
      <w:r w:rsidR="00913C26">
        <w:rPr>
          <w:color w:val="000000"/>
        </w:rPr>
        <w:t xml:space="preserve">Analyses </w:t>
      </w:r>
      <w:r w:rsidR="00800611">
        <w:rPr>
          <w:color w:val="000000"/>
        </w:rPr>
        <w:t>(</w:t>
      </w:r>
      <w:r w:rsidR="00913C26">
        <w:rPr>
          <w:color w:val="000000"/>
        </w:rPr>
        <w:t>proposed</w:t>
      </w:r>
      <w:r w:rsidR="00800611">
        <w:rPr>
          <w:color w:val="000000"/>
        </w:rPr>
        <w:t xml:space="preserve"> method of analyzing the data and testing hypotheses, if any</w:t>
      </w:r>
      <w:r w:rsidR="00913C26">
        <w:rPr>
          <w:color w:val="000000"/>
        </w:rPr>
        <w:t xml:space="preserve">) </w:t>
      </w:r>
    </w:p>
    <w:p w14:paraId="3FB0D90B" w14:textId="77777777" w:rsidR="00D402FA" w:rsidRDefault="00D402FA" w:rsidP="00783A6E">
      <w:pPr>
        <w:autoSpaceDE w:val="0"/>
        <w:autoSpaceDN w:val="0"/>
        <w:adjustRightInd w:val="0"/>
        <w:spacing w:line="240" w:lineRule="atLeast"/>
        <w:jc w:val="both"/>
        <w:rPr>
          <w:color w:val="000000"/>
        </w:rPr>
      </w:pPr>
    </w:p>
    <w:p w14:paraId="7E83640B" w14:textId="77777777" w:rsidR="00CB46E9" w:rsidRDefault="00E665D1" w:rsidP="00783A6E">
      <w:pPr>
        <w:autoSpaceDE w:val="0"/>
        <w:autoSpaceDN w:val="0"/>
        <w:adjustRightInd w:val="0"/>
        <w:spacing w:line="240" w:lineRule="atLeast"/>
        <w:jc w:val="both"/>
        <w:rPr>
          <w:color w:val="000000"/>
        </w:rPr>
      </w:pPr>
      <w:r>
        <w:rPr>
          <w:color w:val="000000"/>
        </w:rPr>
        <w:t>Slide 10</w:t>
      </w:r>
      <w:r w:rsidR="00CB46E9">
        <w:rPr>
          <w:color w:val="000000"/>
        </w:rPr>
        <w:t xml:space="preserve">: </w:t>
      </w:r>
      <w:r w:rsidR="003C34C7">
        <w:rPr>
          <w:color w:val="000000"/>
        </w:rPr>
        <w:t>Conclusions</w:t>
      </w:r>
      <w:r w:rsidR="00D82A3C">
        <w:rPr>
          <w:color w:val="000000"/>
        </w:rPr>
        <w:t>, policy implications</w:t>
      </w:r>
      <w:r w:rsidR="003C34C7">
        <w:rPr>
          <w:color w:val="000000"/>
        </w:rPr>
        <w:t xml:space="preserve"> and discussion</w:t>
      </w:r>
    </w:p>
    <w:p w14:paraId="11A1ED2A" w14:textId="77777777" w:rsidR="00D402FA" w:rsidRDefault="00D402FA" w:rsidP="00783A6E">
      <w:pPr>
        <w:autoSpaceDE w:val="0"/>
        <w:autoSpaceDN w:val="0"/>
        <w:adjustRightInd w:val="0"/>
        <w:spacing w:line="240" w:lineRule="atLeast"/>
        <w:jc w:val="both"/>
        <w:rPr>
          <w:color w:val="000000"/>
        </w:rPr>
      </w:pPr>
    </w:p>
    <w:p w14:paraId="0C141EC8" w14:textId="77777777" w:rsidR="00AF6A96" w:rsidRDefault="00AF6A96" w:rsidP="00783A6E">
      <w:pPr>
        <w:autoSpaceDE w:val="0"/>
        <w:autoSpaceDN w:val="0"/>
        <w:adjustRightInd w:val="0"/>
        <w:spacing w:line="240" w:lineRule="atLeast"/>
        <w:jc w:val="both"/>
        <w:rPr>
          <w:color w:val="000000"/>
        </w:rPr>
      </w:pPr>
    </w:p>
    <w:p w14:paraId="7AED8CCF" w14:textId="77777777" w:rsidR="00AF6A96" w:rsidRPr="00D82A3C" w:rsidRDefault="00AF6A96" w:rsidP="00783A6E">
      <w:pPr>
        <w:autoSpaceDE w:val="0"/>
        <w:autoSpaceDN w:val="0"/>
        <w:adjustRightInd w:val="0"/>
        <w:spacing w:line="240" w:lineRule="atLeast"/>
        <w:jc w:val="both"/>
        <w:rPr>
          <w:i/>
          <w:color w:val="000000"/>
        </w:rPr>
      </w:pPr>
      <w:r w:rsidRPr="00D82A3C">
        <w:rPr>
          <w:i/>
          <w:color w:val="000000"/>
        </w:rPr>
        <w:t>Please follow the following guidelines to the extent possible:</w:t>
      </w:r>
    </w:p>
    <w:p w14:paraId="063FDD36" w14:textId="77777777" w:rsidR="00AF6A96" w:rsidRDefault="00AF6A96" w:rsidP="00783A6E">
      <w:pPr>
        <w:autoSpaceDE w:val="0"/>
        <w:autoSpaceDN w:val="0"/>
        <w:adjustRightInd w:val="0"/>
        <w:spacing w:line="240" w:lineRule="atLeast"/>
        <w:jc w:val="both"/>
        <w:rPr>
          <w:color w:val="000000"/>
        </w:rPr>
      </w:pPr>
    </w:p>
    <w:p w14:paraId="5B160568" w14:textId="77777777" w:rsidR="00AF6A96" w:rsidRPr="00BB3B91" w:rsidRDefault="00AF6A96" w:rsidP="00783A6E">
      <w:pPr>
        <w:numPr>
          <w:ilvl w:val="0"/>
          <w:numId w:val="1"/>
        </w:numPr>
        <w:autoSpaceDE w:val="0"/>
        <w:autoSpaceDN w:val="0"/>
        <w:adjustRightInd w:val="0"/>
        <w:spacing w:line="240" w:lineRule="atLeast"/>
        <w:jc w:val="both"/>
        <w:rPr>
          <w:b/>
          <w:color w:val="000000"/>
        </w:rPr>
      </w:pPr>
      <w:r w:rsidRPr="00BB3B91">
        <w:rPr>
          <w:b/>
          <w:color w:val="000000"/>
        </w:rPr>
        <w:t xml:space="preserve">Slides </w:t>
      </w:r>
      <w:r w:rsidR="00D82A3C" w:rsidRPr="00BB3B91">
        <w:rPr>
          <w:b/>
          <w:color w:val="000000"/>
        </w:rPr>
        <w:t xml:space="preserve">need </w:t>
      </w:r>
      <w:r w:rsidRPr="00BB3B91">
        <w:rPr>
          <w:b/>
          <w:color w:val="000000"/>
        </w:rPr>
        <w:t>to be in black and white</w:t>
      </w:r>
      <w:r w:rsidR="00D82A3C" w:rsidRPr="00BB3B91">
        <w:rPr>
          <w:b/>
          <w:color w:val="000000"/>
        </w:rPr>
        <w:t xml:space="preserve"> – please keep them simple</w:t>
      </w:r>
    </w:p>
    <w:p w14:paraId="76DA47BC" w14:textId="77777777" w:rsidR="00AF6A96" w:rsidRPr="00BB3B91" w:rsidRDefault="00AF6A96" w:rsidP="00783A6E">
      <w:pPr>
        <w:numPr>
          <w:ilvl w:val="0"/>
          <w:numId w:val="1"/>
        </w:numPr>
        <w:autoSpaceDE w:val="0"/>
        <w:autoSpaceDN w:val="0"/>
        <w:adjustRightInd w:val="0"/>
        <w:spacing w:line="240" w:lineRule="atLeast"/>
        <w:jc w:val="both"/>
        <w:rPr>
          <w:b/>
          <w:color w:val="000000"/>
        </w:rPr>
      </w:pPr>
      <w:r w:rsidRPr="00BB3B91">
        <w:rPr>
          <w:b/>
          <w:color w:val="000000"/>
        </w:rPr>
        <w:t>Restrict the number of bullets in each slide to no more than 5</w:t>
      </w:r>
    </w:p>
    <w:p w14:paraId="2EFEF926" w14:textId="5B593D23" w:rsidR="00AF6A96" w:rsidRDefault="00AF6A96" w:rsidP="00783A6E">
      <w:pPr>
        <w:numPr>
          <w:ilvl w:val="0"/>
          <w:numId w:val="1"/>
        </w:numPr>
        <w:autoSpaceDE w:val="0"/>
        <w:autoSpaceDN w:val="0"/>
        <w:adjustRightInd w:val="0"/>
        <w:spacing w:line="240" w:lineRule="atLeast"/>
        <w:jc w:val="both"/>
        <w:rPr>
          <w:b/>
          <w:color w:val="000000"/>
        </w:rPr>
      </w:pPr>
      <w:r w:rsidRPr="00BB3B91">
        <w:rPr>
          <w:b/>
          <w:color w:val="000000"/>
        </w:rPr>
        <w:t xml:space="preserve">Do not write </w:t>
      </w:r>
      <w:r w:rsidR="00086104" w:rsidRPr="00BB3B91">
        <w:rPr>
          <w:b/>
          <w:color w:val="000000"/>
        </w:rPr>
        <w:t xml:space="preserve">in full </w:t>
      </w:r>
      <w:r w:rsidRPr="00BB3B91">
        <w:rPr>
          <w:b/>
          <w:color w:val="000000"/>
        </w:rPr>
        <w:t>sentences</w:t>
      </w:r>
      <w:r w:rsidR="000C5A64" w:rsidRPr="00BB3B91">
        <w:rPr>
          <w:b/>
          <w:color w:val="000000"/>
        </w:rPr>
        <w:t xml:space="preserve"> or </w:t>
      </w:r>
      <w:r w:rsidR="002B69E7">
        <w:rPr>
          <w:b/>
          <w:color w:val="000000"/>
        </w:rPr>
        <w:t xml:space="preserve">an </w:t>
      </w:r>
      <w:r w:rsidR="000C5A64" w:rsidRPr="00BB3B91">
        <w:rPr>
          <w:b/>
          <w:color w:val="000000"/>
        </w:rPr>
        <w:t>entire paragraph</w:t>
      </w:r>
      <w:r w:rsidRPr="00BB3B91">
        <w:rPr>
          <w:b/>
          <w:color w:val="000000"/>
        </w:rPr>
        <w:t>, rather write in bullet point form</w:t>
      </w:r>
    </w:p>
    <w:p w14:paraId="06A8F868" w14:textId="098B50FE" w:rsidR="005C1672" w:rsidRPr="00BB3B91" w:rsidRDefault="005C1672" w:rsidP="00783A6E">
      <w:pPr>
        <w:numPr>
          <w:ilvl w:val="0"/>
          <w:numId w:val="1"/>
        </w:numPr>
        <w:autoSpaceDE w:val="0"/>
        <w:autoSpaceDN w:val="0"/>
        <w:adjustRightInd w:val="0"/>
        <w:spacing w:line="240" w:lineRule="atLeast"/>
        <w:jc w:val="both"/>
        <w:rPr>
          <w:b/>
          <w:color w:val="000000"/>
        </w:rPr>
      </w:pPr>
      <w:r>
        <w:rPr>
          <w:b/>
          <w:color w:val="000000"/>
        </w:rPr>
        <w:t xml:space="preserve">Use Smart Art and “Design Ideas” provided by PowerPoint to make </w:t>
      </w:r>
      <w:r w:rsidR="002B69E7">
        <w:rPr>
          <w:b/>
          <w:color w:val="000000"/>
        </w:rPr>
        <w:t xml:space="preserve">a </w:t>
      </w:r>
      <w:r>
        <w:rPr>
          <w:b/>
          <w:color w:val="000000"/>
        </w:rPr>
        <w:t>presentation appealing.</w:t>
      </w:r>
    </w:p>
    <w:p w14:paraId="1B4E59D7" w14:textId="77777777" w:rsidR="00AF6A96" w:rsidRDefault="00AF6A96" w:rsidP="00783A6E">
      <w:pPr>
        <w:numPr>
          <w:ilvl w:val="0"/>
          <w:numId w:val="1"/>
        </w:numPr>
        <w:autoSpaceDE w:val="0"/>
        <w:autoSpaceDN w:val="0"/>
        <w:adjustRightInd w:val="0"/>
        <w:spacing w:line="240" w:lineRule="atLeast"/>
        <w:jc w:val="both"/>
        <w:rPr>
          <w:color w:val="000000"/>
        </w:rPr>
      </w:pPr>
      <w:r>
        <w:rPr>
          <w:color w:val="000000"/>
        </w:rPr>
        <w:t>Show maps where possible</w:t>
      </w:r>
      <w:r w:rsidR="00D82A3C">
        <w:rPr>
          <w:color w:val="000000"/>
        </w:rPr>
        <w:t xml:space="preserve"> and one or two photos of your study area</w:t>
      </w:r>
    </w:p>
    <w:p w14:paraId="27D95F74" w14:textId="77777777" w:rsidR="00AF6A96" w:rsidRDefault="00AF6A96" w:rsidP="00783A6E">
      <w:pPr>
        <w:numPr>
          <w:ilvl w:val="0"/>
          <w:numId w:val="1"/>
        </w:numPr>
        <w:autoSpaceDE w:val="0"/>
        <w:autoSpaceDN w:val="0"/>
        <w:adjustRightInd w:val="0"/>
        <w:spacing w:line="240" w:lineRule="atLeast"/>
        <w:jc w:val="both"/>
        <w:rPr>
          <w:color w:val="000000"/>
        </w:rPr>
      </w:pPr>
      <w:r>
        <w:rPr>
          <w:color w:val="000000"/>
        </w:rPr>
        <w:t>Lower case letters are generally easier to read than all upper case letters</w:t>
      </w:r>
      <w:r w:rsidR="000C5A64">
        <w:rPr>
          <w:color w:val="000000"/>
        </w:rPr>
        <w:t>/italics</w:t>
      </w:r>
    </w:p>
    <w:p w14:paraId="592FB084" w14:textId="77777777" w:rsidR="00CB46E9" w:rsidRPr="005C1672" w:rsidRDefault="00AF6A96" w:rsidP="00783A6E">
      <w:pPr>
        <w:numPr>
          <w:ilvl w:val="0"/>
          <w:numId w:val="1"/>
        </w:numPr>
        <w:autoSpaceDE w:val="0"/>
        <w:autoSpaceDN w:val="0"/>
        <w:adjustRightInd w:val="0"/>
        <w:spacing w:line="240" w:lineRule="atLeast"/>
        <w:jc w:val="both"/>
        <w:rPr>
          <w:color w:val="000000"/>
        </w:rPr>
      </w:pPr>
      <w:r>
        <w:rPr>
          <w:color w:val="000000"/>
        </w:rPr>
        <w:t>Do not overlay letters on photographs – if you need to</w:t>
      </w:r>
      <w:r w:rsidR="00086104">
        <w:rPr>
          <w:color w:val="000000"/>
        </w:rPr>
        <w:t>,</w:t>
      </w:r>
      <w:r>
        <w:rPr>
          <w:color w:val="000000"/>
        </w:rPr>
        <w:t xml:space="preserve"> show one or two photographs</w:t>
      </w:r>
      <w:r w:rsidR="00086104">
        <w:rPr>
          <w:color w:val="000000"/>
        </w:rPr>
        <w:t>,</w:t>
      </w:r>
      <w:r>
        <w:rPr>
          <w:color w:val="000000"/>
        </w:rPr>
        <w:t xml:space="preserve"> but it is confusing to read when letters are on top of </w:t>
      </w:r>
      <w:r w:rsidR="00086104">
        <w:rPr>
          <w:color w:val="000000"/>
        </w:rPr>
        <w:t>graphics</w:t>
      </w:r>
      <w:r>
        <w:rPr>
          <w:color w:val="000000"/>
        </w:rPr>
        <w:t>/photos.</w:t>
      </w:r>
    </w:p>
    <w:sectPr w:rsidR="00CB46E9" w:rsidRPr="005C1672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DD1169"/>
    <w:multiLevelType w:val="hybridMultilevel"/>
    <w:tmpl w:val="B4A825D4"/>
    <w:lvl w:ilvl="0" w:tplc="56A67714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58BF5929"/>
    <w:multiLevelType w:val="hybridMultilevel"/>
    <w:tmpl w:val="79A2C136"/>
    <w:lvl w:ilvl="0" w:tplc="EEB6726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8A865A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B1C50E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4DAF8E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404D27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C5C6FD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F8A21C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5303FA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128AF1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BAJjM3MLA0MzCwtDQyUdpeDU4uLM/DyQApNaACwFjWssAAAA"/>
  </w:docVars>
  <w:rsids>
    <w:rsidRoot w:val="002050E5"/>
    <w:rsid w:val="00086104"/>
    <w:rsid w:val="000C5A64"/>
    <w:rsid w:val="00114C83"/>
    <w:rsid w:val="002050E5"/>
    <w:rsid w:val="0027111B"/>
    <w:rsid w:val="002B69E7"/>
    <w:rsid w:val="003C34C7"/>
    <w:rsid w:val="003F3DFE"/>
    <w:rsid w:val="00462928"/>
    <w:rsid w:val="004D7267"/>
    <w:rsid w:val="005C1672"/>
    <w:rsid w:val="006A3E3E"/>
    <w:rsid w:val="006E418F"/>
    <w:rsid w:val="00783A6E"/>
    <w:rsid w:val="00800611"/>
    <w:rsid w:val="00832C76"/>
    <w:rsid w:val="00913C26"/>
    <w:rsid w:val="00AF6A96"/>
    <w:rsid w:val="00BB3B91"/>
    <w:rsid w:val="00CB46E9"/>
    <w:rsid w:val="00CC17BB"/>
    <w:rsid w:val="00D402FA"/>
    <w:rsid w:val="00D82A3C"/>
    <w:rsid w:val="00E47E88"/>
    <w:rsid w:val="00E665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D7FFA0C"/>
  <w15:chartTrackingRefBased/>
  <w15:docId w15:val="{A3146CE8-8DA3-418F-88A0-017B73DC41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autoSpaceDE w:val="0"/>
      <w:autoSpaceDN w:val="0"/>
      <w:adjustRightInd w:val="0"/>
      <w:spacing w:line="240" w:lineRule="atLeast"/>
      <w:outlineLvl w:val="0"/>
    </w:pPr>
    <w:rPr>
      <w:b/>
      <w:bCs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C167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5966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570102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6851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892875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64</TotalTime>
  <Pages>1</Pages>
  <Words>278</Words>
  <Characters>1590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lide Presentation Guidelines for Presenting SANDEE Progress Reports</vt:lpstr>
    </vt:vector>
  </TitlesOfParts>
  <Company>World Bank Group</Company>
  <LinksUpToDate>false</LinksUpToDate>
  <CharactersWithSpaces>18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lide Presentation Guidelines for Presenting SANDEE Progress Reports</dc:title>
  <dc:subject/>
  <dc:creator>wb177587</dc:creator>
  <cp:keywords/>
  <cp:lastModifiedBy>Sultan Adeel</cp:lastModifiedBy>
  <cp:revision>5</cp:revision>
  <cp:lastPrinted>2004-11-06T03:23:00Z</cp:lastPrinted>
  <dcterms:created xsi:type="dcterms:W3CDTF">2019-09-01T16:39:00Z</dcterms:created>
  <dcterms:modified xsi:type="dcterms:W3CDTF">2019-09-04T04:38:00Z</dcterms:modified>
</cp:coreProperties>
</file>